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ia ± Desvio 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a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0 (28,00, 37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0 (31,00, 38,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0, 46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0, 47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ia ± Desvio 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a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 (1,00, 3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 (2,00, 4,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, 8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, 10,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ia ± Desvio Padr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a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00 (93,00, 99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00 (95,00, 106,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, 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, 121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, 124,0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Gestantes que realizaram o pré-natal entre os anos de 2012 e 2015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arentes de primeiro grau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onte de dados: ambulatório de diabetes gestacional do HCFMUSP.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0:31:49Z</dcterms:created>
  <dcterms:modified xsi:type="dcterms:W3CDTF">2025-10-31T0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